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5770A873">
                <wp:simplePos x="0" y="0"/>
                <wp:positionH relativeFrom="page">
                  <wp:posOffset>762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A722143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Position Open</w:t>
                            </w:r>
                          </w:p>
                          <w:p w14:paraId="5F7CCCF7" w14:textId="77777777" w:rsidR="00A15D64" w:rsidRPr="008A01C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4658B99D" w14:textId="2A987ACF" w:rsidR="004A4E95" w:rsidRDefault="007C7545" w:rsidP="005C536A">
                            <w:pPr>
                              <w:tabs>
                                <w:tab w:val="left" w:pos="144"/>
                                <w:tab w:val="left" w:pos="288"/>
                              </w:tabs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Morrill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D7F8CCB" w14:textId="5B1A016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4EF58AEF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Brandon Culbertson, Community Engagement Coordinator</w:t>
                            </w:r>
                          </w:p>
                          <w:p w14:paraId="023E7FF9" w14:textId="77777777" w:rsidR="00510EAB" w:rsidRPr="00490461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AB32708" w14:textId="77777777" w:rsidR="00EE71A2" w:rsidRPr="00985C44" w:rsidRDefault="00EE71A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40EB027D" w14:textId="3025FBD4" w:rsidR="003F7FE9" w:rsidRDefault="00552EE9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September 13, 9:30-12 Remotely</w:t>
                            </w:r>
                          </w:p>
                          <w:p w14:paraId="6A1C78ED" w14:textId="192243DC" w:rsidR="00552EE9" w:rsidRDefault="00552EE9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October 11, 9:30-12:00 Remotely</w:t>
                            </w:r>
                          </w:p>
                          <w:p w14:paraId="6E4EDC5F" w14:textId="572AD751" w:rsidR="00552EE9" w:rsidRDefault="00552EE9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November 8, all day in person/ hybrid</w:t>
                            </w:r>
                          </w:p>
                          <w:p w14:paraId="26C42604" w14:textId="43886DC6" w:rsidR="00552EE9" w:rsidRDefault="00552EE9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December 13, 9:30-12:00 Remotely</w:t>
                            </w:r>
                          </w:p>
                          <w:p w14:paraId="3FDDBB5E" w14:textId="77777777" w:rsidR="00552EE9" w:rsidRPr="00291918" w:rsidRDefault="00552EE9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6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5A722143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Position Open</w:t>
                      </w:r>
                    </w:p>
                    <w:p w14:paraId="5F7CCCF7" w14:textId="77777777" w:rsidR="00A15D64" w:rsidRPr="008A01C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4658B99D" w14:textId="2A987ACF" w:rsidR="004A4E95" w:rsidRDefault="007C7545" w:rsidP="005C536A">
                      <w:pPr>
                        <w:tabs>
                          <w:tab w:val="left" w:pos="144"/>
                          <w:tab w:val="left" w:pos="288"/>
                        </w:tabs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Morrill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D7F8CCB" w14:textId="5B1A016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4EF58AEF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Brandon Culbertson, Community Engagement Coordinator</w:t>
                      </w:r>
                    </w:p>
                    <w:p w14:paraId="023E7FF9" w14:textId="77777777" w:rsidR="00510EAB" w:rsidRPr="00490461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Raina Reece, </w:t>
                      </w: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AB32708" w14:textId="77777777" w:rsidR="00EE71A2" w:rsidRPr="00985C44" w:rsidRDefault="00EE71A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40EB027D" w14:textId="3025FBD4" w:rsidR="003F7FE9" w:rsidRDefault="00552EE9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September 13, 9:30-12 Remotely</w:t>
                      </w:r>
                    </w:p>
                    <w:p w14:paraId="6A1C78ED" w14:textId="192243DC" w:rsidR="00552EE9" w:rsidRDefault="00552EE9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October 11, 9:30-12:00 Remotely</w:t>
                      </w:r>
                    </w:p>
                    <w:p w14:paraId="6E4EDC5F" w14:textId="572AD751" w:rsidR="00552EE9" w:rsidRDefault="00552EE9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November 8, all day in person/ hybrid</w:t>
                      </w:r>
                    </w:p>
                    <w:p w14:paraId="26C42604" w14:textId="43886DC6" w:rsidR="00552EE9" w:rsidRDefault="00552EE9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December 13, 9:30-12:00 Remotely</w:t>
                      </w:r>
                    </w:p>
                    <w:p w14:paraId="3FDDBB5E" w14:textId="77777777" w:rsidR="00552EE9" w:rsidRPr="00291918" w:rsidRDefault="00552EE9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17CCF39A" w:rsidR="006A3C3D" w:rsidRDefault="00510EAB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June</w:t>
      </w:r>
      <w:r w:rsidR="00690393">
        <w:rPr>
          <w:rFonts w:ascii="Candara" w:hAnsi="Candara"/>
          <w:b/>
          <w:smallCaps/>
          <w:noProof/>
          <w:sz w:val="24"/>
          <w:szCs w:val="24"/>
        </w:rPr>
        <w:t xml:space="preserve"> 1</w:t>
      </w:r>
      <w:r>
        <w:rPr>
          <w:rFonts w:ascii="Candara" w:hAnsi="Candara"/>
          <w:b/>
          <w:smallCaps/>
          <w:noProof/>
          <w:sz w:val="24"/>
          <w:szCs w:val="24"/>
        </w:rPr>
        <w:t>4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p w14:paraId="7D66BF57" w14:textId="77777777" w:rsidR="003201BD" w:rsidRPr="003201BD" w:rsidRDefault="003201BD" w:rsidP="003201BD">
      <w:pPr>
        <w:spacing w:after="0"/>
        <w:jc w:val="center"/>
        <w:rPr>
          <w:sz w:val="16"/>
          <w:szCs w:val="16"/>
        </w:rPr>
      </w:pPr>
    </w:p>
    <w:p w14:paraId="11DE1683" w14:textId="0ED8C808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8CD73E9" w14:textId="0420053C" w:rsidR="00D22E5E" w:rsidRPr="005057C6" w:rsidRDefault="00D22E5E" w:rsidP="00D22E5E">
      <w:pPr>
        <w:spacing w:after="0" w:line="240" w:lineRule="auto"/>
        <w:rPr>
          <w:rFonts w:ascii="Calibri" w:hAnsi="Calibri" w:cs="Calibri"/>
          <w:color w:val="1F497D"/>
        </w:rPr>
      </w:pPr>
      <w:r w:rsidRPr="005057C6">
        <w:rPr>
          <w:rFonts w:ascii="Candara" w:hAnsi="Candara" w:cstheme="minorHAnsi"/>
          <w:b/>
        </w:rPr>
        <w:t>Present</w:t>
      </w:r>
      <w:r w:rsidRPr="005057C6">
        <w:rPr>
          <w:rFonts w:ascii="Candara" w:hAnsi="Candara" w:cstheme="minorHAnsi"/>
        </w:rPr>
        <w:t>:    Tamara</w:t>
      </w:r>
      <w:r w:rsidR="00E749B9" w:rsidRPr="005057C6">
        <w:rPr>
          <w:rFonts w:ascii="Candara" w:hAnsi="Candara" w:cstheme="minorHAnsi"/>
        </w:rPr>
        <w:t xml:space="preserve"> H.</w:t>
      </w:r>
      <w:r w:rsidRPr="005057C6">
        <w:rPr>
          <w:rFonts w:ascii="Candara" w:hAnsi="Candara" w:cstheme="minorHAnsi"/>
        </w:rPr>
        <w:t xml:space="preserve">, Brandon, Luhui, Molly, Sandy, Juliana, Julie, Modesta, Sonya, Angie, </w:t>
      </w:r>
      <w:r w:rsidR="004B0980" w:rsidRPr="005057C6">
        <w:rPr>
          <w:rFonts w:ascii="Candara" w:hAnsi="Candara" w:cstheme="minorHAnsi"/>
        </w:rPr>
        <w:t xml:space="preserve">Jeremy, Vanessa, Robin, Chris, </w:t>
      </w:r>
      <w:r w:rsidR="00E749B9" w:rsidRPr="005057C6">
        <w:rPr>
          <w:rFonts w:ascii="Candara" w:hAnsi="Candara" w:cstheme="minorHAnsi"/>
        </w:rPr>
        <w:t xml:space="preserve">Renae, Tamara D., OIS iPad4, </w:t>
      </w:r>
      <w:r w:rsidRPr="005057C6">
        <w:rPr>
          <w:rFonts w:ascii="Candara" w:hAnsi="Candara" w:cstheme="minorHAnsi"/>
        </w:rPr>
        <w:t>April, Renee, Brent, Raina, Natalie</w:t>
      </w:r>
    </w:p>
    <w:p w14:paraId="684777D7" w14:textId="77777777" w:rsidR="00D22E5E" w:rsidRPr="005057C6" w:rsidRDefault="00D22E5E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ndara" w:hAnsi="Candara" w:cstheme="minorHAnsi"/>
          <w:b/>
        </w:rPr>
      </w:pPr>
    </w:p>
    <w:p w14:paraId="2B4E563C" w14:textId="478C312D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70BD5D4A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41CEE370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09C7ACF7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April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D988482" w14:textId="234C8CC2" w:rsidR="00B10A9F" w:rsidRDefault="00A02EE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fice of Indian Education Updates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0E18E024" w14:textId="5B836445" w:rsidR="004B0980" w:rsidRPr="005300AF" w:rsidRDefault="00C9106C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5300AF">
        <w:rPr>
          <w:rFonts w:ascii="Candara" w:hAnsi="Candara" w:cstheme="minorHAnsi"/>
        </w:rPr>
        <w:t>(I</w:t>
      </w:r>
      <w:r w:rsidR="004B0980" w:rsidRPr="005300AF">
        <w:rPr>
          <w:rFonts w:ascii="Candara" w:hAnsi="Candara" w:cstheme="minorHAnsi"/>
        </w:rPr>
        <w:t xml:space="preserve">ntroductions: </w:t>
      </w:r>
      <w:r w:rsidR="005300AF">
        <w:rPr>
          <w:rFonts w:ascii="Candara" w:hAnsi="Candara" w:cstheme="minorHAnsi"/>
        </w:rPr>
        <w:t xml:space="preserve"> </w:t>
      </w:r>
      <w:r w:rsidR="005300AF" w:rsidRPr="005300AF">
        <w:rPr>
          <w:rFonts w:ascii="Candara" w:hAnsi="Candara" w:cstheme="minorHAnsi"/>
        </w:rPr>
        <w:t>Raina and Brandon)</w:t>
      </w:r>
    </w:p>
    <w:p w14:paraId="555D8647" w14:textId="484C8EDE" w:rsidR="00ED6A41" w:rsidRDefault="004B098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ED6A41" w:rsidRPr="007B7E10">
        <w:rPr>
          <w:rFonts w:ascii="Candara" w:hAnsi="Candara" w:cstheme="minorHAnsi"/>
        </w:rPr>
        <w:t>3.1   Grants</w:t>
      </w:r>
      <w:r w:rsidR="003E5F1A">
        <w:rPr>
          <w:rFonts w:ascii="Candara" w:hAnsi="Candara" w:cstheme="minorHAnsi"/>
        </w:rPr>
        <w:t>:</w:t>
      </w:r>
      <w:r w:rsidR="005300AF">
        <w:rPr>
          <w:rFonts w:ascii="Candara" w:hAnsi="Candara" w:cstheme="minorHAnsi"/>
        </w:rPr>
        <w:t xml:space="preserve">  Will support good work for students.</w:t>
      </w:r>
    </w:p>
    <w:p w14:paraId="6E5F1DE9" w14:textId="2B831810" w:rsidR="003E5F1A" w:rsidRDefault="000E344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ESSER III funding</w:t>
      </w:r>
    </w:p>
    <w:p w14:paraId="34E14B7F" w14:textId="0DF8FC5F" w:rsidR="003E5F1A" w:rsidRDefault="003E5F1A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Language</w:t>
      </w:r>
    </w:p>
    <w:p w14:paraId="23F66F54" w14:textId="5AAA82A8" w:rsidR="003E5F1A" w:rsidRDefault="003E5F1A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Discipline Study with U of O</w:t>
      </w:r>
    </w:p>
    <w:p w14:paraId="5A634DD5" w14:textId="0EADB846" w:rsidR="005300AF" w:rsidRDefault="005300AF" w:rsidP="005300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Determining what we are doing at TAPP sites that is working so effectively (WOU study)</w:t>
      </w:r>
    </w:p>
    <w:p w14:paraId="7AD2FD82" w14:textId="6361A0C9" w:rsidR="00A27624" w:rsidRDefault="003E5F1A" w:rsidP="008F70B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2</w:t>
      </w:r>
      <w:r w:rsidR="005377D3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5377D3">
        <w:rPr>
          <w:rFonts w:ascii="Candara" w:hAnsi="Candara" w:cstheme="minorHAnsi"/>
        </w:rPr>
        <w:t xml:space="preserve"> </w:t>
      </w:r>
      <w:r w:rsidR="002D709D">
        <w:rPr>
          <w:rFonts w:ascii="Candara" w:hAnsi="Candara" w:cstheme="minorHAnsi"/>
        </w:rPr>
        <w:t>Media Update</w:t>
      </w:r>
    </w:p>
    <w:p w14:paraId="33622C7E" w14:textId="6DEA37BB" w:rsidR="005300AF" w:rsidRDefault="005300AF" w:rsidP="008F70B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OIE has just released June Newsletter, send Raina email to subscribe.  Please send Riana any items you would like to be included in Newsletter.  Updating webpage.  </w:t>
      </w:r>
    </w:p>
    <w:p w14:paraId="130D30BF" w14:textId="4D68FA8B" w:rsidR="003E5F1A" w:rsidRDefault="008F70B9" w:rsidP="003E5F1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ED6A41">
        <w:rPr>
          <w:rFonts w:ascii="Candara" w:hAnsi="Candara" w:cstheme="minorHAnsi"/>
        </w:rPr>
        <w:t xml:space="preserve"> Tribal History</w:t>
      </w:r>
      <w:r w:rsidR="00A54595">
        <w:rPr>
          <w:rFonts w:ascii="Candara" w:hAnsi="Candara" w:cstheme="minorHAnsi"/>
        </w:rPr>
        <w:t>/</w:t>
      </w:r>
      <w:r w:rsidR="00ED6A41">
        <w:rPr>
          <w:rFonts w:ascii="Candara" w:hAnsi="Candara" w:cstheme="minorHAnsi"/>
        </w:rPr>
        <w:t>Shared History (</w:t>
      </w:r>
      <w:r w:rsidR="00C9106C" w:rsidRPr="00C9106C">
        <w:rPr>
          <w:rFonts w:ascii="Candara" w:hAnsi="Candara" w:cstheme="minorHAnsi"/>
        </w:rPr>
        <w:t>SB 13</w:t>
      </w:r>
      <w:r w:rsidR="00ED6A41">
        <w:rPr>
          <w:rFonts w:ascii="Candara" w:hAnsi="Candara" w:cstheme="minorHAnsi"/>
        </w:rPr>
        <w:t>)</w:t>
      </w:r>
    </w:p>
    <w:p w14:paraId="4F6078D7" w14:textId="3BD420C0" w:rsidR="005300AF" w:rsidRDefault="005300AF" w:rsidP="003E5F1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Seeking a consultant for remaining grades.  Translations continue to come in.  Getting proper supports, meeting with Ed NW tomorrow.  Looking to pilot plans with Portland Public Schools/dual language programs.  Tribal place-based lesson plans, 8 have submitted their work plans/budgets, last Tribe is sending theirs.  Marzano has given their final report.  Good feedback from early adopters.  Some did not give feedback.  The early adopter groups had a good grasp rolling out the lesson plans.  We are hoping to use this with other districts who have started (or not starte</w:t>
      </w:r>
      <w:r w:rsidR="00292798">
        <w:rPr>
          <w:rFonts w:ascii="Candara" w:hAnsi="Candara" w:cstheme="minorHAnsi"/>
        </w:rPr>
        <w:t>d</w:t>
      </w:r>
      <w:r>
        <w:rPr>
          <w:rFonts w:ascii="Candara" w:hAnsi="Candara" w:cstheme="minorHAnsi"/>
        </w:rPr>
        <w:t xml:space="preserve">).  </w:t>
      </w:r>
    </w:p>
    <w:p w14:paraId="5B5C5E25" w14:textId="29EEAC36" w:rsidR="002C7DE1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 xml:space="preserve">   Title VI</w:t>
      </w:r>
    </w:p>
    <w:p w14:paraId="207A66C9" w14:textId="77777777" w:rsidR="00292798" w:rsidRDefault="00292798" w:rsidP="0029279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>T6 will meet after school starts and will discuss recruitment, T6 forms, and educating office staff on the program, and family engagement.</w:t>
      </w:r>
    </w:p>
    <w:p w14:paraId="5782C83D" w14:textId="3954D30A" w:rsidR="003E5F1A" w:rsidRDefault="003E5F1A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5   Legislative Updates</w:t>
      </w:r>
    </w:p>
    <w:p w14:paraId="0630E653" w14:textId="0A41A4F1" w:rsidR="005300AF" w:rsidRDefault="005300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NO updates currently, active short session.</w:t>
      </w:r>
    </w:p>
    <w:p w14:paraId="13616CD2" w14:textId="5A9AC31C" w:rsidR="00292798" w:rsidRDefault="0029279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(Robin) a report would be helpful; it is hard to track.  Is the Plan used as a guide?  Quality control and assessing impact of TH/SH.  Stuff is going on, but how do you know it is the right stuff?</w:t>
      </w:r>
    </w:p>
    <w:p w14:paraId="7E3BE40E" w14:textId="1CF85AF8" w:rsidR="00292798" w:rsidRDefault="0029279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Working on tying work to goals.  Google folder available.  Link will be live this afternoon.  Three funding streams.  By law, we tie everything to the plan.  We hired </w:t>
      </w:r>
      <w:r>
        <w:rPr>
          <w:rFonts w:ascii="Candara" w:hAnsi="Candara" w:cstheme="minorHAnsi"/>
        </w:rPr>
        <w:lastRenderedPageBreak/>
        <w:t>Marzano Research to do an assessment on impact of TH/SH.  We have been working with them for almost a year now.</w:t>
      </w:r>
    </w:p>
    <w:p w14:paraId="43C9F2DE" w14:textId="6D43190F" w:rsidR="00244396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3E5F1A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 xml:space="preserve">  </w:t>
      </w:r>
      <w:r w:rsidR="004A5914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APP</w:t>
      </w:r>
    </w:p>
    <w:p w14:paraId="171EC419" w14:textId="0F92961D" w:rsidR="008635AF" w:rsidRDefault="003E5F1A" w:rsidP="003E5F1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WOU</w:t>
      </w:r>
    </w:p>
    <w:p w14:paraId="0A261C15" w14:textId="3F6D5BA3" w:rsidR="000E3441" w:rsidRDefault="008635AF" w:rsidP="000B56CF">
      <w:pPr>
        <w:spacing w:after="0"/>
        <w:ind w:left="216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7</w:t>
      </w:r>
      <w:r w:rsidR="006416F1">
        <w:rPr>
          <w:rFonts w:ascii="Candara" w:hAnsi="Candara" w:cstheme="minorHAnsi"/>
        </w:rPr>
        <w:t xml:space="preserve">   </w:t>
      </w:r>
      <w:r w:rsidR="000E3441">
        <w:rPr>
          <w:rFonts w:ascii="Candara" w:hAnsi="Candara" w:cstheme="minorHAnsi"/>
        </w:rPr>
        <w:t>Updating Native American Student Success Plan</w:t>
      </w:r>
    </w:p>
    <w:p w14:paraId="6E67FA7F" w14:textId="079EDF93" w:rsidR="007B7E10" w:rsidRPr="006416F1" w:rsidRDefault="000E3441" w:rsidP="000E3441">
      <w:pPr>
        <w:spacing w:after="0"/>
        <w:ind w:left="2160" w:firstLine="720"/>
        <w:rPr>
          <w:sz w:val="16"/>
          <w:szCs w:val="16"/>
        </w:rPr>
      </w:pPr>
      <w:r>
        <w:rPr>
          <w:rFonts w:ascii="Candara" w:hAnsi="Candara" w:cstheme="minorHAnsi"/>
        </w:rPr>
        <w:t xml:space="preserve">3.8   </w:t>
      </w:r>
      <w:r w:rsidR="006416F1">
        <w:rPr>
          <w:rFonts w:ascii="Candara" w:hAnsi="Candara" w:cstheme="minorHAnsi"/>
        </w:rPr>
        <w:t xml:space="preserve">OIE </w:t>
      </w:r>
      <w:r w:rsidR="00812910">
        <w:rPr>
          <w:rFonts w:ascii="Candara" w:hAnsi="Candara" w:cstheme="minorHAnsi"/>
        </w:rPr>
        <w:t>Virtual Office hour</w:t>
      </w:r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hyperlink r:id="rId9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25A6C76A" w14:textId="5C0F5557" w:rsidR="008635AF" w:rsidRDefault="00036521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 w:rsidR="008635AF">
        <w:rPr>
          <w:rFonts w:ascii="Candara" w:hAnsi="Candara" w:cstheme="minorHAnsi"/>
          <w:b/>
        </w:rPr>
        <w:t>10:</w:t>
      </w:r>
      <w:r w:rsidR="00202261">
        <w:rPr>
          <w:rFonts w:ascii="Candara" w:hAnsi="Candara" w:cstheme="minorHAnsi"/>
          <w:b/>
        </w:rPr>
        <w:t>3</w:t>
      </w:r>
      <w:r w:rsidR="00137BF9">
        <w:rPr>
          <w:rFonts w:ascii="Candara" w:hAnsi="Candara" w:cstheme="minorHAnsi"/>
          <w:b/>
        </w:rPr>
        <w:t>0</w:t>
      </w:r>
      <w:r w:rsidR="008635AF" w:rsidRPr="00AD6D83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 xml:space="preserve">         </w:t>
      </w:r>
      <w:r w:rsidR="008635AF" w:rsidRPr="00AD6D83">
        <w:rPr>
          <w:rFonts w:ascii="Candara" w:hAnsi="Candara" w:cstheme="minorHAnsi"/>
          <w:b/>
        </w:rPr>
        <w:t>Break</w:t>
      </w:r>
      <w:r w:rsidR="008635AF">
        <w:rPr>
          <w:rFonts w:ascii="Candara" w:hAnsi="Candara" w:cstheme="minorHAnsi"/>
          <w:b/>
        </w:rPr>
        <w:t xml:space="preserve"> </w:t>
      </w:r>
    </w:p>
    <w:p w14:paraId="3FD30A54" w14:textId="77777777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58CBB41C" w14:textId="61B440A3" w:rsidR="006A3C3D" w:rsidRPr="00650246" w:rsidRDefault="00202261" w:rsidP="0065024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4</w:t>
      </w:r>
      <w:r w:rsidR="00461A62">
        <w:rPr>
          <w:rFonts w:ascii="Candara" w:hAnsi="Candara" w:cstheme="minorHAnsi"/>
          <w:b/>
        </w:rPr>
        <w:t>0</w:t>
      </w:r>
      <w:r w:rsidR="00AF15BE">
        <w:rPr>
          <w:rFonts w:ascii="Candara" w:hAnsi="Candara" w:cstheme="minorHAnsi"/>
          <w:b/>
        </w:rPr>
        <w:tab/>
      </w:r>
      <w:r w:rsidR="0048127C">
        <w:rPr>
          <w:rFonts w:ascii="Candara" w:hAnsi="Candara" w:cstheme="minorHAnsi"/>
          <w:b/>
        </w:rPr>
        <w:t>5</w:t>
      </w:r>
      <w:r w:rsidR="00036521">
        <w:rPr>
          <w:rFonts w:ascii="Candara" w:hAnsi="Candara" w:cstheme="minorHAnsi"/>
          <w:b/>
        </w:rPr>
        <w:t xml:space="preserve">.0   </w:t>
      </w:r>
      <w:r w:rsidR="00AF15BE">
        <w:rPr>
          <w:rFonts w:ascii="Candara" w:hAnsi="Candara" w:cstheme="minorHAnsi"/>
          <w:b/>
        </w:rPr>
        <w:t>AI/</w:t>
      </w:r>
      <w:r w:rsidR="006A3C3D">
        <w:rPr>
          <w:rFonts w:ascii="Candara" w:hAnsi="Candara" w:cstheme="minorHAnsi"/>
          <w:b/>
        </w:rPr>
        <w:t>AN Advisory Committee Business</w:t>
      </w:r>
    </w:p>
    <w:p w14:paraId="1ABA9B85" w14:textId="58871506" w:rsidR="00E9497C" w:rsidRDefault="00843FF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48127C">
        <w:rPr>
          <w:rFonts w:ascii="Candara" w:hAnsi="Candara" w:cstheme="minorHAnsi"/>
        </w:rPr>
        <w:t>5</w:t>
      </w:r>
      <w:r w:rsidR="00650246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 </w:t>
      </w:r>
      <w:r w:rsidR="00E9497C">
        <w:rPr>
          <w:rFonts w:ascii="Candara" w:hAnsi="Candara" w:cstheme="minorHAnsi"/>
        </w:rPr>
        <w:t>Open Seats/Committee suggestions</w:t>
      </w:r>
    </w:p>
    <w:p w14:paraId="20850004" w14:textId="54AB9E83" w:rsidR="00065AD5" w:rsidRDefault="00E9497C" w:rsidP="00065AD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</w:t>
      </w:r>
      <w:r w:rsidR="00065AD5">
        <w:rPr>
          <w:rFonts w:ascii="Candara" w:hAnsi="Candara" w:cstheme="minorHAnsi"/>
        </w:rPr>
        <w:t>Portland seat and Beaverton seat are open.  We are just beginning to consider people to reach out to.</w:t>
      </w:r>
    </w:p>
    <w:p w14:paraId="227D87C6" w14:textId="5B56F5B4" w:rsidR="00065AD5" w:rsidRDefault="00065AD5" w:rsidP="00065AD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Portland seat:  Tamara could fill Portland seat and release OEIA seat if wanted. Gabe would be a good fit to fill the Portland seat.  Gabe was doing a lot of science work, adjunct professor, now Ed Director.  Has been interim and now Exec Director, collaborative, getting kids of Color into outdoors and science. </w:t>
      </w:r>
    </w:p>
    <w:p w14:paraId="1F797321" w14:textId="5D2CC2B7" w:rsidR="00843FF4" w:rsidRDefault="00065AD5" w:rsidP="00065AD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Could leave open until that person arrives, but not locked in to that.  </w:t>
      </w:r>
      <w:r w:rsidR="00CA1DA4">
        <w:rPr>
          <w:rFonts w:ascii="Candara" w:hAnsi="Candara" w:cstheme="minorHAnsi"/>
        </w:rPr>
        <w:t>Advisory Board should have broad view of Community.</w:t>
      </w:r>
    </w:p>
    <w:p w14:paraId="1936D54D" w14:textId="3DB5508B" w:rsidR="00CA1DA4" w:rsidRDefault="00CA1DA4" w:rsidP="00065AD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Beaverton:  Louise could fill if she was interested in coming back. Gary, Crystal.</w:t>
      </w:r>
    </w:p>
    <w:p w14:paraId="6FDFBD82" w14:textId="2832005F" w:rsidR="00CA1DA4" w:rsidRDefault="00CA1DA4" w:rsidP="00065AD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Planning Meeting is held monthly, or at least 30 minutes of coordination, usually a couple hours’ time commitment, plus leading the meetings.  </w:t>
      </w:r>
    </w:p>
    <w:p w14:paraId="214506EB" w14:textId="184758AC" w:rsidR="00CA1DA4" w:rsidRDefault="00CA1DA4" w:rsidP="00065AD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Members want to reach out to potential candidates before naming them, think about it over next couple of months, and reconvene with some recommendations.</w:t>
      </w:r>
    </w:p>
    <w:p w14:paraId="31965053" w14:textId="0E7C1703" w:rsidR="00202261" w:rsidRDefault="0020226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5.2   Schedule Meeting Dates through </w:t>
      </w:r>
      <w:r w:rsidR="00812910">
        <w:rPr>
          <w:rFonts w:ascii="Candara" w:hAnsi="Candara" w:cstheme="minorHAnsi"/>
        </w:rPr>
        <w:t>Dec</w:t>
      </w:r>
      <w:r>
        <w:rPr>
          <w:rFonts w:ascii="Candara" w:hAnsi="Candara" w:cstheme="minorHAnsi"/>
        </w:rPr>
        <w:t>ember</w:t>
      </w:r>
      <w:r w:rsidR="00812910">
        <w:rPr>
          <w:rFonts w:ascii="Candara" w:hAnsi="Candara" w:cstheme="minorHAnsi"/>
        </w:rPr>
        <w:t xml:space="preserve"> 2022</w:t>
      </w:r>
      <w:r w:rsidR="00CA1DA4">
        <w:rPr>
          <w:rFonts w:ascii="Candara" w:hAnsi="Candara" w:cstheme="minorHAnsi"/>
        </w:rPr>
        <w:t xml:space="preserve"> at least, preferably through the year.</w:t>
      </w:r>
    </w:p>
    <w:p w14:paraId="498B8ADB" w14:textId="792571FB" w:rsidR="00CA1DA4" w:rsidRDefault="00CA1DA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OIE in hybrid model though end of year, and can </w:t>
      </w:r>
      <w:r w:rsidR="00F5634E">
        <w:rPr>
          <w:rFonts w:ascii="Candara" w:hAnsi="Candara" w:cstheme="minorHAnsi"/>
        </w:rPr>
        <w:t>put together</w:t>
      </w:r>
      <w:r>
        <w:rPr>
          <w:rFonts w:ascii="Candara" w:hAnsi="Candara" w:cstheme="minorHAnsi"/>
        </w:rPr>
        <w:t xml:space="preserve"> an in-person/virtual meeting.  </w:t>
      </w:r>
      <w:r w:rsidR="00F5634E">
        <w:rPr>
          <w:rFonts w:ascii="Candara" w:hAnsi="Candara" w:cstheme="minorHAnsi"/>
        </w:rPr>
        <w:t>Different teams are doing different things, but OIE is not going to be physically in the building as a team until at least the new calendar year.</w:t>
      </w:r>
    </w:p>
    <w:p w14:paraId="2C92946F" w14:textId="3869CD74" w:rsidR="00F5634E" w:rsidRDefault="00F5634E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Is the second Tuesday good for people?  Suggested that we keep it virtual for now, Sep</w:t>
      </w:r>
      <w:r w:rsidR="00552EE9">
        <w:rPr>
          <w:rFonts w:ascii="Candara" w:hAnsi="Candara" w:cstheme="minorHAnsi"/>
        </w:rPr>
        <w:t xml:space="preserve"> 13 9:30-12:00</w:t>
      </w:r>
      <w:r>
        <w:rPr>
          <w:rFonts w:ascii="Candara" w:hAnsi="Candara" w:cstheme="minorHAnsi"/>
        </w:rPr>
        <w:t xml:space="preserve"> and October</w:t>
      </w:r>
      <w:r w:rsidR="00552EE9">
        <w:rPr>
          <w:rFonts w:ascii="Candara" w:hAnsi="Candara" w:cstheme="minorHAnsi"/>
        </w:rPr>
        <w:t xml:space="preserve"> 11, 9:30-12:00</w:t>
      </w:r>
      <w:r>
        <w:rPr>
          <w:rFonts w:ascii="Candara" w:hAnsi="Candara" w:cstheme="minorHAnsi"/>
        </w:rPr>
        <w:t xml:space="preserve"> and look at November</w:t>
      </w:r>
      <w:r w:rsidR="00552EE9">
        <w:rPr>
          <w:rFonts w:ascii="Candara" w:hAnsi="Candara" w:cstheme="minorHAnsi"/>
        </w:rPr>
        <w:t xml:space="preserve"> 8, time TBD,</w:t>
      </w:r>
      <w:r>
        <w:rPr>
          <w:rFonts w:ascii="Candara" w:hAnsi="Candara" w:cstheme="minorHAnsi"/>
        </w:rPr>
        <w:t xml:space="preserve"> could be in person.  Would give a chance for all to get their programs up and running.</w:t>
      </w:r>
    </w:p>
    <w:p w14:paraId="5B1BC0A3" w14:textId="4D2A5288" w:rsidR="00202261" w:rsidRDefault="00812910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                       </w:t>
      </w:r>
    </w:p>
    <w:p w14:paraId="5B3219BC" w14:textId="21931891" w:rsidR="008635AF" w:rsidRDefault="008635AF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8635AF">
        <w:rPr>
          <w:rFonts w:ascii="Candara" w:hAnsi="Candara" w:cstheme="minorHAnsi"/>
          <w:b/>
        </w:rPr>
        <w:t>11:</w:t>
      </w:r>
      <w:r w:rsidR="00812910">
        <w:rPr>
          <w:rFonts w:ascii="Candara" w:hAnsi="Candara" w:cstheme="minorHAnsi"/>
          <w:b/>
        </w:rPr>
        <w:t>2</w:t>
      </w:r>
      <w:r>
        <w:rPr>
          <w:rFonts w:ascii="Candara" w:hAnsi="Candara" w:cstheme="minorHAnsi"/>
          <w:b/>
        </w:rPr>
        <w:t>0</w:t>
      </w:r>
      <w:r w:rsidRPr="008635AF">
        <w:rPr>
          <w:rFonts w:ascii="Candara" w:hAnsi="Candara" w:cstheme="minorHAnsi"/>
          <w:b/>
        </w:rPr>
        <w:tab/>
        <w:t xml:space="preserve">6.0   </w:t>
      </w:r>
      <w:r w:rsidR="00036521">
        <w:rPr>
          <w:rFonts w:ascii="Candara" w:hAnsi="Candara" w:cstheme="minorHAnsi"/>
          <w:b/>
        </w:rPr>
        <w:t xml:space="preserve">  </w:t>
      </w:r>
      <w:r w:rsidRPr="008635AF">
        <w:rPr>
          <w:rFonts w:ascii="Candara" w:hAnsi="Candara" w:cstheme="minorHAnsi"/>
          <w:b/>
        </w:rPr>
        <w:t>OIEA update</w:t>
      </w:r>
    </w:p>
    <w:p w14:paraId="232239DC" w14:textId="2FB22BC7" w:rsidR="00552EE9" w:rsidRDefault="00552EE9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552EE9">
        <w:rPr>
          <w:rFonts w:ascii="Candara" w:hAnsi="Candara" w:cstheme="minorHAnsi"/>
        </w:rPr>
        <w:t>Finished April conference, great presenters, including our own Brent Spencer</w:t>
      </w:r>
      <w:r>
        <w:rPr>
          <w:rFonts w:ascii="Candara" w:hAnsi="Candara" w:cstheme="minorHAnsi"/>
        </w:rPr>
        <w:t>, re-invigorating, summer, committees, it will be four years since having an in-person conference.  There are a few Tribal seats open.  Grant funded administrator position is out on Facebook.</w:t>
      </w:r>
      <w:r w:rsidR="00770AC1">
        <w:rPr>
          <w:rFonts w:ascii="Candara" w:hAnsi="Candara" w:cstheme="minorHAnsi"/>
        </w:rPr>
        <w:t xml:space="preserve">  Contractor.  Current college student/recent grad or retiree.  </w:t>
      </w:r>
    </w:p>
    <w:p w14:paraId="61464716" w14:textId="6F175208" w:rsidR="00770AC1" w:rsidRPr="00552EE9" w:rsidRDefault="00770AC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More to come on honoring/awarding people.  Will try for an August meeting, or September.  </w:t>
      </w:r>
    </w:p>
    <w:p w14:paraId="670869BC" w14:textId="43DD4CF1" w:rsidR="00AF15BE" w:rsidRPr="00552EE9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 w:rsidRPr="00552EE9">
        <w:rPr>
          <w:rFonts w:ascii="Candara" w:hAnsi="Candara" w:cstheme="minorHAnsi"/>
        </w:rPr>
        <w:tab/>
      </w:r>
      <w:r w:rsidR="006A3C3D" w:rsidRPr="00552EE9">
        <w:rPr>
          <w:rFonts w:ascii="Candara" w:hAnsi="Candara" w:cstheme="minorHAnsi"/>
        </w:rPr>
        <w:t xml:space="preserve"> </w:t>
      </w:r>
    </w:p>
    <w:p w14:paraId="078016D0" w14:textId="37BBB1AD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35</w:t>
      </w:r>
      <w:r>
        <w:rPr>
          <w:rFonts w:ascii="Candara" w:hAnsi="Candara" w:cstheme="minorHAnsi"/>
          <w:b/>
        </w:rPr>
        <w:tab/>
      </w:r>
      <w:r w:rsidR="008534E9">
        <w:rPr>
          <w:rFonts w:ascii="Candara" w:hAnsi="Candara" w:cstheme="minorHAnsi"/>
          <w:b/>
        </w:rPr>
        <w:t>7</w:t>
      </w:r>
      <w:r w:rsidR="00036521">
        <w:rPr>
          <w:rFonts w:ascii="Candara" w:hAnsi="Candara" w:cstheme="minorHAnsi"/>
          <w:b/>
        </w:rPr>
        <w:t xml:space="preserve">.0      </w:t>
      </w:r>
      <w:r w:rsidR="006A3C3D">
        <w:rPr>
          <w:rFonts w:ascii="Candara" w:hAnsi="Candara" w:cstheme="minorHAnsi"/>
          <w:b/>
        </w:rPr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0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29426D8A" w:rsidR="006A3C3D" w:rsidRDefault="0003652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4</w:t>
      </w:r>
      <w:r w:rsidR="00812910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8534E9">
        <w:rPr>
          <w:rFonts w:ascii="Candara" w:hAnsi="Candara" w:cstheme="minorHAnsi"/>
          <w:b/>
        </w:rPr>
        <w:t>8</w:t>
      </w:r>
      <w:r>
        <w:rPr>
          <w:rFonts w:ascii="Candara" w:hAnsi="Candara" w:cstheme="minorHAnsi"/>
          <w:b/>
        </w:rPr>
        <w:t xml:space="preserve">.0    </w:t>
      </w:r>
      <w:r w:rsidR="005377D3">
        <w:rPr>
          <w:rFonts w:ascii="Candara" w:hAnsi="Candara" w:cstheme="minorHAnsi"/>
          <w:b/>
        </w:rPr>
        <w:t xml:space="preserve"> </w:t>
      </w:r>
      <w:r w:rsidR="006A3C3D"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="006A3C3D" w:rsidRPr="00D40C43">
        <w:rPr>
          <w:rFonts w:ascii="Candara" w:hAnsi="Candara" w:cstheme="minorHAnsi"/>
          <w:b/>
        </w:rPr>
        <w:t xml:space="preserve"> Next Meeting Agenda Item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  <w:t xml:space="preserve">       </w:t>
      </w:r>
      <w:r w:rsidR="006A3C3D">
        <w:rPr>
          <w:rFonts w:ascii="Candara" w:hAnsi="Candara" w:cstheme="minorHAnsi"/>
        </w:rPr>
        <w:t>All</w:t>
      </w:r>
    </w:p>
    <w:p w14:paraId="74E8BD94" w14:textId="46F5BC5D" w:rsidR="00770AC1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770AC1">
        <w:rPr>
          <w:rFonts w:ascii="Candara" w:hAnsi="Candara" w:cstheme="minorHAnsi"/>
        </w:rPr>
        <w:tab/>
        <w:t>AI/AN SSP refresher in Sep, going over the plan as it currently is</w:t>
      </w:r>
    </w:p>
    <w:p w14:paraId="5C48261B" w14:textId="5913863C" w:rsidR="00770AC1" w:rsidRDefault="00770AC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Invite Jeremy Wells to Sep meeting</w:t>
      </w:r>
    </w:p>
    <w:p w14:paraId="17452AAC" w14:textId="66707674" w:rsidR="00383BB7" w:rsidRDefault="00770AC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AI/AN SSP </w:t>
      </w:r>
      <w:r>
        <w:rPr>
          <w:rFonts w:ascii="Candara" w:hAnsi="Candara" w:cstheme="minorHAnsi"/>
        </w:rPr>
        <w:t>– November</w:t>
      </w:r>
    </w:p>
    <w:p w14:paraId="037D28F8" w14:textId="59E7C85B" w:rsidR="00770AC1" w:rsidRDefault="00770AC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Luhui – OSU update</w:t>
      </w:r>
    </w:p>
    <w:p w14:paraId="2BFE293F" w14:textId="28DBEB82" w:rsidR="005057C6" w:rsidRDefault="005057C6" w:rsidP="005057C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left="2160"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lastRenderedPageBreak/>
        <w:t xml:space="preserve">NACI report was delayed, but background info on Native Ed, good references and recommendations for Congress. (U.S. </w:t>
      </w:r>
      <w:proofErr w:type="spellStart"/>
      <w:r>
        <w:rPr>
          <w:rFonts w:ascii="Candara" w:hAnsi="Candara" w:cstheme="minorHAnsi"/>
        </w:rPr>
        <w:t>Dept</w:t>
      </w:r>
      <w:proofErr w:type="spellEnd"/>
      <w:r>
        <w:rPr>
          <w:rFonts w:ascii="Candara" w:hAnsi="Candara" w:cstheme="minorHAnsi"/>
        </w:rPr>
        <w:t xml:space="preserve"> of Ed.)</w:t>
      </w:r>
    </w:p>
    <w:p w14:paraId="17E6B1F8" w14:textId="7B542897" w:rsidR="005057C6" w:rsidRDefault="005057C6" w:rsidP="005057C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left="2160"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Welcome to visit if you are in Roseburg area.  Juliana would be happy to give you a tour, show you the great work being done!  </w:t>
      </w:r>
      <w:bookmarkStart w:id="0" w:name="_GoBack"/>
      <w:bookmarkEnd w:id="0"/>
    </w:p>
    <w:p w14:paraId="46ADDC40" w14:textId="77777777" w:rsidR="00770AC1" w:rsidRDefault="00770AC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</w:p>
    <w:p w14:paraId="035483A3" w14:textId="73BA99AA" w:rsidR="003E476A" w:rsidRPr="005F1B38" w:rsidRDefault="000365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 w:rsidR="005D63ED">
        <w:rPr>
          <w:rFonts w:ascii="Candara" w:hAnsi="Candara" w:cstheme="minorHAnsi"/>
          <w:b/>
        </w:rPr>
        <w:t>12:00</w:t>
      </w:r>
      <w:r w:rsidR="005D63ED">
        <w:rPr>
          <w:rFonts w:ascii="Candara" w:hAnsi="Candara" w:cstheme="minorHAnsi"/>
          <w:b/>
        </w:rPr>
        <w:tab/>
      </w:r>
      <w:r w:rsidR="008534E9">
        <w:rPr>
          <w:rFonts w:ascii="Candara" w:hAnsi="Candara" w:cstheme="minorHAnsi"/>
          <w:b/>
        </w:rPr>
        <w:t>9</w:t>
      </w:r>
      <w:r>
        <w:rPr>
          <w:rFonts w:ascii="Candara" w:hAnsi="Candara" w:cstheme="minorHAnsi"/>
          <w:b/>
        </w:rPr>
        <w:t xml:space="preserve">.0     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sectPr w:rsidR="003E476A" w:rsidRPr="005F1B38" w:rsidSect="00747421">
      <w:footerReference w:type="default" r:id="rId11"/>
      <w:headerReference w:type="first" r:id="rId12"/>
      <w:footerReference w:type="first" r:id="rId13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4EC995C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5057C6">
          <w:rPr>
            <w:noProof/>
            <w:sz w:val="20"/>
          </w:rPr>
          <w:t>3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FCD2FA" w14:textId="7DEB00BD" w:rsidR="00B26620" w:rsidRDefault="00B26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3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2B5C"/>
    <w:rsid w:val="000334FC"/>
    <w:rsid w:val="00036521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5AD5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92798"/>
    <w:rsid w:val="002A1D1F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5B6B"/>
    <w:rsid w:val="004570C4"/>
    <w:rsid w:val="00461A62"/>
    <w:rsid w:val="004652FB"/>
    <w:rsid w:val="004724E6"/>
    <w:rsid w:val="00476164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980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7C6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0AF"/>
    <w:rsid w:val="00530203"/>
    <w:rsid w:val="005363AF"/>
    <w:rsid w:val="005377D3"/>
    <w:rsid w:val="00537F15"/>
    <w:rsid w:val="005474D2"/>
    <w:rsid w:val="00547F14"/>
    <w:rsid w:val="00551280"/>
    <w:rsid w:val="0055133C"/>
    <w:rsid w:val="00552EE9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7065A"/>
    <w:rsid w:val="00571E5E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163D"/>
    <w:rsid w:val="00631F2C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0AC1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8015A8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52190"/>
    <w:rsid w:val="008534E9"/>
    <w:rsid w:val="0085499B"/>
    <w:rsid w:val="00855D7B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1DA4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2E5E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449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704A2"/>
    <w:rsid w:val="00E70E4C"/>
    <w:rsid w:val="00E719CA"/>
    <w:rsid w:val="00E73393"/>
    <w:rsid w:val="00E739AB"/>
    <w:rsid w:val="00E73D12"/>
    <w:rsid w:val="00E749B9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898"/>
    <w:rsid w:val="00F1518D"/>
    <w:rsid w:val="00F21FF3"/>
    <w:rsid w:val="00F22414"/>
    <w:rsid w:val="00F22CC3"/>
    <w:rsid w:val="00F25502"/>
    <w:rsid w:val="00F262DD"/>
    <w:rsid w:val="00F269B8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34E"/>
    <w:rsid w:val="00F56452"/>
    <w:rsid w:val="00F60416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IAN.AdvisoryCommittee@OregonLearn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zoomgov.com/j/1614027626?pwd=bG1jTTE1cXcvb2U1V01CVWlLeitTQT09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4-01-09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F398A73C-ACAB-46EF-AD72-62EE260620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7C4AB9-ED3F-4D40-818E-1A2FBFE5B7BB}"/>
</file>

<file path=customXml/itemProps3.xml><?xml version="1.0" encoding="utf-8"?>
<ds:datastoreItem xmlns:ds="http://schemas.openxmlformats.org/officeDocument/2006/customXml" ds:itemID="{B70BD37C-8A81-4DA9-8A93-E4B178C7BA17}"/>
</file>

<file path=customXml/itemProps4.xml><?xml version="1.0" encoding="utf-8"?>
<ds:datastoreItem xmlns:ds="http://schemas.openxmlformats.org/officeDocument/2006/customXml" ds:itemID="{DDF9C550-B8B8-4288-B5B1-13BA94CBC8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84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ALTERMATT Natalie * ODE</cp:lastModifiedBy>
  <cp:revision>5</cp:revision>
  <cp:lastPrinted>2020-02-12T16:49:00Z</cp:lastPrinted>
  <dcterms:created xsi:type="dcterms:W3CDTF">2022-06-14T16:34:00Z</dcterms:created>
  <dcterms:modified xsi:type="dcterms:W3CDTF">2022-06-14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